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mela Lar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m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r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2 Meacham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amela.jenrick@otis.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41096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s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